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728" w:type="dxa"/>
        <w:tblLook w:val="04A0" w:firstRow="1" w:lastRow="0" w:firstColumn="1" w:lastColumn="0" w:noHBand="0" w:noVBand="1"/>
      </w:tblPr>
      <w:tblGrid>
        <w:gridCol w:w="278"/>
        <w:gridCol w:w="5620"/>
        <w:gridCol w:w="278"/>
        <w:gridCol w:w="1560"/>
        <w:gridCol w:w="278"/>
        <w:gridCol w:w="1436"/>
        <w:gridCol w:w="278"/>
      </w:tblGrid>
      <w:tr w:rsidR="004173FB" w:rsidRPr="004173FB" w14:paraId="2DB7E232" w14:textId="77777777" w:rsidTr="00661EEB">
        <w:trPr>
          <w:trHeight w:val="150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3B33C501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17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1BD338D5" w14:textId="0BC7DAEE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113808D7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4173FB" w:rsidRPr="004173FB" w14:paraId="2B2D224D" w14:textId="77777777" w:rsidTr="004173FB">
        <w:trPr>
          <w:trHeight w:val="525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026D5396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17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372C568B" w14:textId="77777777" w:rsidR="004173FB" w:rsidRPr="004173FB" w:rsidRDefault="004173FB" w:rsidP="004173FB">
            <w:pPr>
              <w:spacing w:after="0" w:line="240" w:lineRule="auto"/>
              <w:rPr>
                <w:rFonts w:ascii="Copperplate Gothic Light" w:eastAsia="Times New Roman" w:hAnsi="Copperplate Gothic Light" w:cs="Calibri"/>
                <w:b/>
                <w:bCs/>
                <w:color w:val="FFFFFF"/>
                <w:sz w:val="24"/>
                <w:szCs w:val="24"/>
              </w:rPr>
            </w:pPr>
            <w:r w:rsidRPr="004173FB">
              <w:rPr>
                <w:rFonts w:ascii="Copperplate Gothic Light" w:eastAsia="Times New Roman" w:hAnsi="Copperplate Gothic Light" w:cs="Calibri"/>
                <w:b/>
                <w:bCs/>
                <w:color w:val="FFFFFF"/>
                <w:sz w:val="24"/>
                <w:szCs w:val="24"/>
              </w:rPr>
              <w:t>PERSONAL FINANCIAL STATEMENT (MONTHLY)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3B00DD0D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4173FB" w:rsidRPr="004173FB" w14:paraId="64A1BDDC" w14:textId="77777777" w:rsidTr="004173FB">
        <w:trPr>
          <w:trHeight w:val="180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7D89B0FF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17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26581C5A" w14:textId="77777777" w:rsidR="004173FB" w:rsidRPr="004173FB" w:rsidRDefault="004173FB" w:rsidP="004173F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1D4469F6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4173FB" w:rsidRPr="004173FB" w14:paraId="38186DB6" w14:textId="77777777" w:rsidTr="004173FB">
        <w:trPr>
          <w:trHeight w:val="420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2BFD834E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30DC5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4173FB">
              <w:rPr>
                <w:rFonts w:ascii="Arial" w:eastAsia="Times New Roman" w:hAnsi="Arial" w:cs="Arial"/>
                <w:b/>
                <w:bCs/>
                <w:color w:val="000000"/>
              </w:rPr>
              <w:t>John Smith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05540E85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DB087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4173FB">
              <w:rPr>
                <w:rFonts w:ascii="Arial" w:eastAsia="Times New Roman" w:hAnsi="Arial" w:cs="Arial"/>
                <w:b/>
                <w:bCs/>
                <w:color w:val="000000"/>
              </w:rPr>
              <w:t>&lt;Month&gt;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7C29E4F6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19ADD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4173FB">
              <w:rPr>
                <w:rFonts w:ascii="Arial" w:eastAsia="Times New Roman" w:hAnsi="Arial" w:cs="Arial"/>
                <w:b/>
                <w:bCs/>
                <w:color w:val="000000"/>
              </w:rPr>
              <w:t>&lt;YYYY&gt;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65DF06E5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4173FB" w:rsidRPr="004173FB" w14:paraId="706942A7" w14:textId="77777777" w:rsidTr="004173FB">
        <w:trPr>
          <w:trHeight w:val="195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1C35B5E3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4173F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F85FA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4173F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4413B0B8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4173F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F6812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4173F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MONTH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46F86397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4173F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21164A8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4173F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YEAR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304F61D7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4173F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</w:tr>
      <w:tr w:rsidR="004173FB" w:rsidRPr="004173FB" w14:paraId="15A9E416" w14:textId="77777777" w:rsidTr="004173FB">
        <w:trPr>
          <w:trHeight w:val="165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112F00CC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533E5CF6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1A8134D1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69D3FB88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046586CC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45F0F349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47B213AE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4173FB" w:rsidRPr="004173FB" w14:paraId="16A0BF05" w14:textId="77777777" w:rsidTr="004173FB">
        <w:trPr>
          <w:trHeight w:val="375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319FECB8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7ABC1"/>
            <w:noWrap/>
            <w:vAlign w:val="center"/>
            <w:hideMark/>
          </w:tcPr>
          <w:p w14:paraId="5F4928AE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4173FB">
              <w:rPr>
                <w:rFonts w:ascii="Arial" w:eastAsia="Times New Roman" w:hAnsi="Arial" w:cs="Arial"/>
                <w:b/>
                <w:bCs/>
                <w:color w:val="000000"/>
              </w:rPr>
              <w:t>ASSETS</w:t>
            </w: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A7ABC1"/>
            <w:noWrap/>
            <w:vAlign w:val="center"/>
            <w:hideMark/>
          </w:tcPr>
          <w:p w14:paraId="14AA9340" w14:textId="77777777" w:rsidR="004173FB" w:rsidRPr="004173FB" w:rsidRDefault="004173FB" w:rsidP="004173F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Amount ($)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6EDFB146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4173FB" w:rsidRPr="004173FB" w14:paraId="6B38027C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2FCCEE92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E92304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Cash - Checking Accounts</w:t>
            </w: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F13157" w14:textId="48ACC141" w:rsidR="004173FB" w:rsidRPr="004173FB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50,000.00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1CFE84C4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4173FB" w:rsidRPr="004173FB" w14:paraId="1D35DFD1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5EC43120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9D8FFD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Cash - Savings Accounts</w:t>
            </w: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A99DF2" w14:textId="267EC53D" w:rsidR="004173FB" w:rsidRPr="004173FB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150,000.00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201D403B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4173FB" w:rsidRPr="004173FB" w14:paraId="63FCD59B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36D81A3C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B734A50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Time Deposit</w:t>
            </w: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F6A2B9" w14:textId="68617AD7" w:rsidR="004173FB" w:rsidRPr="004173FB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80,000.00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00CD6DE0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4173FB" w:rsidRPr="004173FB" w14:paraId="223B7F04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759B9417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8D3A87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Securities - Stocks / Bonds / Mutual Funds</w:t>
            </w: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0B36C5" w14:textId="7EB28775" w:rsidR="004173FB" w:rsidRPr="004173FB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bookmarkStart w:id="0" w:name="_GoBack"/>
            <w:bookmarkEnd w:id="0"/>
            <w:r w:rsidRPr="004173FB">
              <w:rPr>
                <w:rFonts w:ascii="Arial" w:eastAsia="Times New Roman" w:hAnsi="Arial" w:cs="Arial"/>
                <w:color w:val="000000"/>
              </w:rPr>
              <w:t>64,000.00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2640E26F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4173FB" w:rsidRPr="004173FB" w14:paraId="6A37FE11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5F846E64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8BE1C8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Notes &amp; Contract Receivable</w:t>
            </w: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61A9F1" w14:textId="22038F4A" w:rsidR="004173FB" w:rsidRPr="004173FB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90,000.00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10C17F29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4173FB" w:rsidRPr="004173FB" w14:paraId="797784AB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011AB888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25F186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Life Insurance / Cash surrender value)</w:t>
            </w: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AFA3C2" w14:textId="7D9CC00D" w:rsidR="004173FB" w:rsidRPr="004173FB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500,000.00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502A1514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4173FB" w:rsidRPr="004173FB" w14:paraId="39E367E7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79297D3E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7B6ADBB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Personal property (Autos, Jewelry, etc.)</w:t>
            </w: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33C2AA" w14:textId="0180BF71" w:rsidR="004173FB" w:rsidRPr="004173FB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70,000.00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4ABFC488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4173FB" w:rsidRPr="004173FB" w14:paraId="5F48997F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6415E23B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694DF0E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Retirement Funds (e.g. IRAs,40B, etc.)</w:t>
            </w: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3DEBF7" w14:textId="433D0A52" w:rsidR="004173FB" w:rsidRPr="004173FB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34,000.00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4A9207F8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4173FB" w:rsidRPr="004173FB" w14:paraId="6ED179DA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7F358642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6C8C1C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Real Estate (Market Value)</w:t>
            </w: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647EB02" w14:textId="17C1D571" w:rsidR="004173FB" w:rsidRPr="004173FB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1,700,000.00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000F8798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4173FB" w:rsidRPr="004173FB" w14:paraId="028236C8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753CA3C5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63A2B2" w14:textId="6B602A1B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655052" w14:textId="60B66954" w:rsidR="004173FB" w:rsidRPr="004173FB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50C72278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4173FB" w:rsidRPr="004173FB" w14:paraId="2CBFFC08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587C3A52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D64751" w14:textId="633C3AC1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77AABA5" w14:textId="50F39EB8" w:rsidR="004173FB" w:rsidRPr="004173FB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28179BC7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4173FB" w:rsidRPr="004173FB" w14:paraId="7F6B8E6E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5C349778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A3CB41" w14:textId="18A6DC2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B975B2" w14:textId="2D1CE591" w:rsidR="004173FB" w:rsidRPr="004173FB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5BE51BE2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4173FB" w:rsidRPr="004173FB" w14:paraId="0259A12C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5C44104A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31CA50" w14:textId="54587612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2B3A54" w14:textId="489FB4A8" w:rsidR="004173FB" w:rsidRPr="004173FB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4C696522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4173FB" w:rsidRPr="004173FB" w14:paraId="08F4B21E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4388C3F7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62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0D2B04C" w14:textId="77777777" w:rsidR="004173FB" w:rsidRPr="004173FB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4173FB">
              <w:rPr>
                <w:rFonts w:ascii="Arial" w:eastAsia="Times New Roman" w:hAnsi="Arial" w:cs="Arial"/>
                <w:b/>
                <w:bCs/>
                <w:color w:val="000000"/>
              </w:rPr>
              <w:t>Total Assets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C25515" w14:textId="55B2041D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47020A" w14:textId="31E267B9" w:rsidR="004173FB" w:rsidRPr="004173FB" w:rsidRDefault="004173FB" w:rsidP="004173F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4173FB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2,738,000.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5625F354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4173FB" w:rsidRPr="004173FB" w14:paraId="40596307" w14:textId="77777777" w:rsidTr="004173FB">
        <w:trPr>
          <w:trHeight w:val="150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2E61CFCA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5D6283"/>
            <w:noWrap/>
            <w:vAlign w:val="center"/>
            <w:hideMark/>
          </w:tcPr>
          <w:p w14:paraId="796D3645" w14:textId="77777777" w:rsidR="004173FB" w:rsidRPr="004173FB" w:rsidRDefault="004173FB" w:rsidP="004173F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5D6283"/>
            <w:noWrap/>
            <w:vAlign w:val="center"/>
            <w:hideMark/>
          </w:tcPr>
          <w:p w14:paraId="6DC7F69D" w14:textId="77777777" w:rsidR="004173FB" w:rsidRPr="004173FB" w:rsidRDefault="004173FB" w:rsidP="004173F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2B4CE77D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4173FB" w:rsidRPr="004173FB" w14:paraId="3AF7A90A" w14:textId="77777777" w:rsidTr="004173FB">
        <w:trPr>
          <w:trHeight w:val="375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4038DB5C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172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7ABC1"/>
            <w:noWrap/>
            <w:vAlign w:val="center"/>
            <w:hideMark/>
          </w:tcPr>
          <w:p w14:paraId="60442DC3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4173FB">
              <w:rPr>
                <w:rFonts w:ascii="Arial" w:eastAsia="Times New Roman" w:hAnsi="Arial" w:cs="Arial"/>
                <w:b/>
                <w:bCs/>
                <w:color w:val="000000"/>
              </w:rPr>
              <w:t>LIABILITIE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329C8DC6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4173FB" w:rsidRPr="004173FB" w14:paraId="0FDE7285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4A1CC2BE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67D242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Current Debt (e.g. Credit Cards, etc.)</w:t>
            </w: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FA02A5" w14:textId="02261357" w:rsidR="004173FB" w:rsidRPr="004173FB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85,000.00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23445786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4173FB" w:rsidRPr="004173FB" w14:paraId="6622B4DB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63DC0CB0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DFBADF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Notes Payable</w:t>
            </w: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10A4F3" w14:textId="09C0A86E" w:rsidR="004173FB" w:rsidRPr="004173FB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350,000.00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1694D100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4173FB" w:rsidRPr="004173FB" w14:paraId="52D73480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5C8116D0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5520EC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Tax Payable</w:t>
            </w: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DCE522" w14:textId="3F0A43CD" w:rsidR="004173FB" w:rsidRPr="004173FB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46,000.00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384F3CAB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4173FB" w:rsidRPr="004173FB" w14:paraId="442C5C6B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2505FE2D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F4B87F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Real Estate Mortgages</w:t>
            </w: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456CA29" w14:textId="07D7F705" w:rsidR="004173FB" w:rsidRPr="004173FB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710,000.00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209661A3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4173FB" w:rsidRPr="004173FB" w14:paraId="5FC03C75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74E2432B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37C1B5" w14:textId="0A38218A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0F049D" w14:textId="032C200F" w:rsidR="004173FB" w:rsidRPr="004173FB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5830B5ED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4173FB" w:rsidRPr="004173FB" w14:paraId="6BBA3C38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6CDC3BE7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F3003B" w14:textId="266B63EE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5CC641" w14:textId="4ED69D7D" w:rsidR="004173FB" w:rsidRPr="004173FB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222E77E4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4173FB" w:rsidRPr="004173FB" w14:paraId="0E6A345D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62A51ABD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FFC22A" w14:textId="00E56F2A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C8A89D" w14:textId="1A64AD8A" w:rsidR="004173FB" w:rsidRPr="004173FB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24F9637B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4173FB" w:rsidRPr="004173FB" w14:paraId="4BF11ADF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1B677CA0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24B960" w14:textId="7CE65F98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E87B01" w14:textId="23624B8B" w:rsidR="004173FB" w:rsidRPr="004173FB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0CC3BB32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4173FB" w:rsidRPr="004173FB" w14:paraId="4C457D09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7BA0AF34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6E680F" w14:textId="2CEE330C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9ADF31" w14:textId="0CF8E71F" w:rsidR="004173FB" w:rsidRPr="004173FB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6C71292C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4173FB" w:rsidRPr="004173FB" w14:paraId="3E1479C9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20DAAC72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1653A8" w14:textId="492916DF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93F705" w14:textId="43C738A6" w:rsidR="004173FB" w:rsidRPr="004173FB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0E78745B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4173FB" w:rsidRPr="004173FB" w14:paraId="1E732484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3290ECBC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89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D6C488" w14:textId="485F35BD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3E863F" w14:textId="4CD50E79" w:rsidR="004173FB" w:rsidRPr="004173FB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37B10E02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4173FB" w:rsidRPr="004173FB" w14:paraId="7499D0E6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424CA1DD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62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0EA60D2" w14:textId="77777777" w:rsidR="004173FB" w:rsidRPr="004173FB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4173FB">
              <w:rPr>
                <w:rFonts w:ascii="Arial" w:eastAsia="Times New Roman" w:hAnsi="Arial" w:cs="Arial"/>
                <w:b/>
                <w:bCs/>
                <w:color w:val="000000"/>
              </w:rPr>
              <w:t>Total Liabilities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912159" w14:textId="2954B98F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CB90AA0" w14:textId="3BEF80F8" w:rsidR="004173FB" w:rsidRPr="004173FB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4173FB">
              <w:rPr>
                <w:rFonts w:ascii="Arial" w:eastAsia="Times New Roman" w:hAnsi="Arial" w:cs="Arial"/>
                <w:b/>
                <w:bCs/>
                <w:color w:val="000000"/>
              </w:rPr>
              <w:t>1,191,000.00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61D99E46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4173FB" w:rsidRPr="004173FB" w14:paraId="38BB01B5" w14:textId="77777777" w:rsidTr="004173FB">
        <w:trPr>
          <w:trHeight w:val="150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4BEFEFDB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172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5D6283"/>
            <w:noWrap/>
            <w:vAlign w:val="center"/>
            <w:hideMark/>
          </w:tcPr>
          <w:p w14:paraId="4ED17867" w14:textId="77777777" w:rsidR="004173FB" w:rsidRPr="004173FB" w:rsidRDefault="004173FB" w:rsidP="004173F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5504EB12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4173FB" w:rsidRPr="004173FB" w14:paraId="742BD2F2" w14:textId="77777777" w:rsidTr="004173FB">
        <w:trPr>
          <w:trHeight w:val="317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793D535E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62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0B43C74" w14:textId="77777777" w:rsidR="004173FB" w:rsidRPr="004173FB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4173FB">
              <w:rPr>
                <w:rFonts w:ascii="Arial" w:eastAsia="Times New Roman" w:hAnsi="Arial" w:cs="Arial"/>
                <w:b/>
                <w:bCs/>
                <w:color w:val="000000"/>
              </w:rPr>
              <w:t>Net Worth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7FF8FE" w14:textId="325F6171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327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8013B9" w14:textId="6E337F6F" w:rsidR="004173FB" w:rsidRPr="004173FB" w:rsidRDefault="004173FB" w:rsidP="004173F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4173FB">
              <w:rPr>
                <w:rFonts w:ascii="Arial" w:eastAsia="Times New Roman" w:hAnsi="Arial" w:cs="Arial"/>
                <w:b/>
                <w:bCs/>
                <w:color w:val="000000"/>
              </w:rPr>
              <w:t>1,547,000.00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center"/>
            <w:hideMark/>
          </w:tcPr>
          <w:p w14:paraId="798165D0" w14:textId="77777777" w:rsidR="004173FB" w:rsidRPr="004173FB" w:rsidRDefault="004173FB" w:rsidP="004173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173F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4173FB" w:rsidRPr="004173FB" w14:paraId="03079CA1" w14:textId="77777777" w:rsidTr="004173FB">
        <w:trPr>
          <w:trHeight w:val="150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50488DD1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0A75672B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550380BC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026E9B45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684759EA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14515A87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100AA278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4173FB" w:rsidRPr="004173FB" w14:paraId="424F8000" w14:textId="77777777" w:rsidTr="004173FB">
        <w:trPr>
          <w:trHeight w:val="330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56108775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17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A7ABC1"/>
            <w:noWrap/>
            <w:vAlign w:val="bottom"/>
            <w:hideMark/>
          </w:tcPr>
          <w:p w14:paraId="53296B79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b/>
                <w:bCs/>
                <w:color w:val="000000"/>
              </w:rPr>
              <w:t>NOTE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770CD4E0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4173FB" w:rsidRPr="004173FB" w14:paraId="335BBE33" w14:textId="77777777" w:rsidTr="004173FB">
        <w:trPr>
          <w:trHeight w:val="330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7EEE45C1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172" w:type="dxa"/>
            <w:gridSpan w:val="5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F70171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3FFEF723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4173FB" w:rsidRPr="004173FB" w14:paraId="281A6377" w14:textId="77777777" w:rsidTr="004173FB">
        <w:trPr>
          <w:trHeight w:val="330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619C851D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172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AB9A87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6E540395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4173FB" w:rsidRPr="004173FB" w14:paraId="5AD56CC1" w14:textId="77777777" w:rsidTr="004173FB">
        <w:trPr>
          <w:trHeight w:val="330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17669B48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172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5FE4D5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37DAAAC1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4173FB" w:rsidRPr="004173FB" w14:paraId="24CA15F5" w14:textId="77777777" w:rsidTr="004173FB">
        <w:trPr>
          <w:trHeight w:val="330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48B9FC42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172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0F4925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3F75C9C3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4173FB" w:rsidRPr="004173FB" w14:paraId="7D2B0C01" w14:textId="77777777" w:rsidTr="004173FB">
        <w:trPr>
          <w:trHeight w:val="330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77B922DB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9172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7B1702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512E6D7C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4173FB" w:rsidRPr="004173FB" w14:paraId="2F1DA421" w14:textId="77777777" w:rsidTr="004173FB">
        <w:trPr>
          <w:trHeight w:val="150"/>
        </w:trPr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77787A05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63EE152A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3FAED622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3159A314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56D2101B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53C0AD7B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000000" w:fill="5D6283"/>
            <w:noWrap/>
            <w:vAlign w:val="bottom"/>
            <w:hideMark/>
          </w:tcPr>
          <w:p w14:paraId="21CC2113" w14:textId="77777777" w:rsidR="004173FB" w:rsidRPr="004173FB" w:rsidRDefault="004173FB" w:rsidP="004173F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4173FB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</w:tbl>
    <w:p w14:paraId="2EA17956" w14:textId="03B892EA" w:rsidR="0078624F" w:rsidRPr="0078624F" w:rsidRDefault="0078624F" w:rsidP="004173FB">
      <w:pPr>
        <w:spacing w:after="0"/>
        <w:rPr>
          <w:sz w:val="2"/>
          <w:szCs w:val="2"/>
        </w:rPr>
      </w:pPr>
    </w:p>
    <w:sectPr w:rsidR="0078624F" w:rsidRPr="0078624F" w:rsidSect="004173FB">
      <w:headerReference w:type="default" r:id="rId7"/>
      <w:footerReference w:type="default" r:id="rId8"/>
      <w:pgSz w:w="11906" w:h="16838" w:code="9"/>
      <w:pgMar w:top="1080" w:right="1080" w:bottom="1080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BA0FD0" w14:textId="77777777" w:rsidR="00CB54C0" w:rsidRDefault="00CB54C0" w:rsidP="00025008">
      <w:pPr>
        <w:spacing w:after="0" w:line="240" w:lineRule="auto"/>
      </w:pPr>
      <w:r>
        <w:separator/>
      </w:r>
    </w:p>
  </w:endnote>
  <w:endnote w:type="continuationSeparator" w:id="0">
    <w:p w14:paraId="18802CF4" w14:textId="77777777" w:rsidR="00CB54C0" w:rsidRDefault="00CB54C0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7DBD4D" w14:textId="77777777" w:rsidR="00CB54C0" w:rsidRDefault="00CB54C0" w:rsidP="00025008">
      <w:pPr>
        <w:spacing w:after="0" w:line="240" w:lineRule="auto"/>
      </w:pPr>
      <w:r>
        <w:separator/>
      </w:r>
    </w:p>
  </w:footnote>
  <w:footnote w:type="continuationSeparator" w:id="0">
    <w:p w14:paraId="21E633D2" w14:textId="77777777" w:rsidR="00CB54C0" w:rsidRDefault="00CB54C0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5A0D0619">
          <wp:simplePos x="0" y="0"/>
          <wp:positionH relativeFrom="column">
            <wp:posOffset>5334000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8FAO8ATKw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2226F4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173FB"/>
    <w:rsid w:val="004624FD"/>
    <w:rsid w:val="00462DDA"/>
    <w:rsid w:val="004B6A70"/>
    <w:rsid w:val="004B6B4E"/>
    <w:rsid w:val="004C6CBF"/>
    <w:rsid w:val="004D21B8"/>
    <w:rsid w:val="004E1E5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822600"/>
    <w:rsid w:val="00830903"/>
    <w:rsid w:val="0084762B"/>
    <w:rsid w:val="00862B37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A0ECA"/>
    <w:rsid w:val="009B7422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72328"/>
    <w:rsid w:val="00B93539"/>
    <w:rsid w:val="00BA6BB1"/>
    <w:rsid w:val="00BB5576"/>
    <w:rsid w:val="00BC1E66"/>
    <w:rsid w:val="00C05444"/>
    <w:rsid w:val="00C1590A"/>
    <w:rsid w:val="00C3620D"/>
    <w:rsid w:val="00C81159"/>
    <w:rsid w:val="00C84F0B"/>
    <w:rsid w:val="00CA4DCF"/>
    <w:rsid w:val="00CB54C0"/>
    <w:rsid w:val="00CC29CF"/>
    <w:rsid w:val="00CD667A"/>
    <w:rsid w:val="00CE1356"/>
    <w:rsid w:val="00D06D1B"/>
    <w:rsid w:val="00D32BF9"/>
    <w:rsid w:val="00D51637"/>
    <w:rsid w:val="00D85184"/>
    <w:rsid w:val="00D853F8"/>
    <w:rsid w:val="00DC7B74"/>
    <w:rsid w:val="00DD2AE0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23DD86-0A84-45CE-8B89-E1F554D445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149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1</cp:revision>
  <dcterms:created xsi:type="dcterms:W3CDTF">2020-03-30T12:09:00Z</dcterms:created>
  <dcterms:modified xsi:type="dcterms:W3CDTF">2020-06-12T13:29:00Z</dcterms:modified>
</cp:coreProperties>
</file>